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4274_problem_set_4</w:t>
      </w:r>
    </w:p>
    <w:p>
      <w:pPr>
        <w:pStyle w:val="Author"/>
      </w:pPr>
      <w:r>
        <w:t xml:space="preserve">Man</w:t>
      </w:r>
      <w:r>
        <w:t xml:space="preserve"> </w:t>
      </w:r>
      <w:r>
        <w:t xml:space="preserve">Adrian</w:t>
      </w:r>
      <w:r>
        <w:t xml:space="preserve"> </w:t>
      </w:r>
      <w:r>
        <w:t xml:space="preserve">Ho</w:t>
      </w:r>
      <w:r>
        <w:t xml:space="preserve"> </w:t>
      </w:r>
      <w:r>
        <w:t xml:space="preserve">Hin</w:t>
      </w:r>
    </w:p>
    <w:p>
      <w:pPr>
        <w:pStyle w:val="Date"/>
      </w:pPr>
      <w:r>
        <w:t xml:space="preserve">2023-05-02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_choic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P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ucl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l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log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ucl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l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ucl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l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probi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2_LP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P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NormalTok"/>
        </w:rPr>
        <w:t xml:space="preserve">LLF_ur_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)</w:t>
      </w:r>
      <w:r>
        <w:br/>
      </w:r>
      <w:r>
        <w:rPr>
          <w:rStyle w:val="NormalTok"/>
        </w:rPr>
        <w:t xml:space="preserve">LLF_r_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ucla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2_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LLF_ur_logi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LF_r_logit)</w:t>
      </w:r>
      <w:r>
        <w:br/>
      </w:r>
      <w:r>
        <w:br/>
      </w:r>
      <w:r>
        <w:rPr>
          <w:rStyle w:val="NormalTok"/>
        </w:rPr>
        <w:t xml:space="preserve">LLF_ur_prob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robit)</w:t>
      </w:r>
      <w:r>
        <w:br/>
      </w:r>
      <w:r>
        <w:rPr>
          <w:rStyle w:val="NormalTok"/>
        </w:rPr>
        <w:t xml:space="preserve">LLF_r_prob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ucla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probit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2_prob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LLF_ur_probi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LF_r_probi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LPM, logit, probi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=</w:t>
      </w:r>
      <w:r>
        <w:rPr>
          <w:rStyle w:val="StringTok"/>
        </w:rPr>
        <w:t xml:space="preserve">"1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tr&gt;&lt;td colspan="4" style="border-bottom: 1px solid black"&gt;&lt;/td&gt;&lt;/tr&gt;&lt;tr&gt;&lt;td style="text-align:left"&gt;&lt;/td&gt;&lt;td colspan="3"&gt;&lt;em&gt;Dependent variable:&lt;/em&gt;&lt;/td&gt;&lt;/tr&gt;</w:t>
      </w:r>
      <w:r>
        <w:br/>
      </w:r>
      <w:r>
        <w:rPr>
          <w:rStyle w:val="VerbatimChar"/>
        </w:rPr>
        <w:t xml:space="preserve">## &lt;tr&gt;&lt;td&gt;&lt;/td&gt;&lt;td colspan="3" style="border-bottom: 1px solid black"&gt;&lt;/td&gt;&lt;/tr&gt;</w:t>
      </w:r>
      <w:r>
        <w:br/>
      </w:r>
      <w:r>
        <w:rPr>
          <w:rStyle w:val="VerbatimChar"/>
        </w:rPr>
        <w:t xml:space="preserve">## &lt;tr&gt;&lt;td style="text-align:left"&gt;&lt;/td&gt;&lt;td colspan="3"&gt;Ducla&lt;/td&gt;&lt;/tr&gt;</w:t>
      </w:r>
      <w:r>
        <w:br/>
      </w:r>
      <w:r>
        <w:rPr>
          <w:rStyle w:val="VerbatimChar"/>
        </w:rPr>
        <w:t xml:space="preserve">## &lt;tr&gt;&lt;td style="text-align:left"&gt;&lt;/td&gt;&lt;td&gt;&lt;em&gt;OLS&lt;/em&gt;&lt;/td&gt;&lt;td&gt;&lt;em&gt;logistic&lt;/em&gt;&lt;/td&gt;&lt;td&gt;&lt;em&gt;probit&lt;/em&gt;&lt;/td&gt;&lt;/tr&gt;</w:t>
      </w:r>
      <w:r>
        <w:br/>
      </w:r>
      <w:r>
        <w:rPr>
          <w:rStyle w:val="VerbatimChar"/>
        </w:rPr>
        <w:t xml:space="preserve">## &lt;tr&gt;&lt;td style="text-align:left"&gt;&lt;/td&gt;&lt;td&gt;(1)&lt;/td&gt;&lt;td&gt;(2)&lt;/td&gt;&lt;td&gt;(3)&lt;/td&gt;&lt;/tr&gt;</w:t>
      </w:r>
      <w:r>
        <w:br/>
      </w:r>
      <w:r>
        <w:rPr>
          <w:rStyle w:val="VerbatimChar"/>
        </w:rPr>
        <w:t xml:space="preserve">## &lt;tr&gt;&lt;td colspan="4" style="border-bottom: 1px solid black"&gt;&lt;/td&gt;&lt;/tr&gt;&lt;tr&gt;&lt;td style="text-align:left"&gt;income&lt;/td&gt;&lt;td&gt;0.011&lt;sup&gt;*&lt;/sup&gt;&lt;/td&gt;&lt;td&gt;0.072&lt;sup&gt;**&lt;/sup&gt;&lt;/td&gt;&lt;td&gt;0.042&lt;sup&gt;*&lt;/sup&gt;&lt;/td&gt;&lt;/tr&gt;</w:t>
      </w:r>
      <w:r>
        <w:br/>
      </w:r>
      <w:r>
        <w:rPr>
          <w:rStyle w:val="VerbatimChar"/>
        </w:rPr>
        <w:t xml:space="preserve">## &lt;tr&gt;&lt;td style="text-align:left"&gt;&lt;/td&gt;&lt;td&gt;(0.006)&lt;/td&gt;&lt;td&gt;(0.036)&lt;/td&gt;&lt;td&gt;(0.022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distance&lt;/td&gt;&lt;td&gt;0.072&lt;sup&gt;***&lt;/sup&gt;&lt;/td&gt;&lt;td&gt;0.376&lt;sup&gt;***&lt;/sup&gt;&lt;/td&gt;&lt;td&gt;0.226&lt;sup&gt;***&lt;/sup&gt;&lt;/td&gt;&lt;/tr&gt;</w:t>
      </w:r>
      <w:r>
        <w:br/>
      </w:r>
      <w:r>
        <w:rPr>
          <w:rStyle w:val="VerbatimChar"/>
        </w:rPr>
        <w:t xml:space="preserve">## &lt;tr&gt;&lt;td style="text-align:left"&gt;&lt;/td&gt;&lt;td&gt;(0.008)&lt;/td&gt;&lt;td&gt;(0.046)&lt;/td&gt;&lt;td&gt;(0.027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old&lt;/td&gt;&lt;td&gt;0.051&lt;/td&gt;&lt;td&gt;0.289&lt;/td&gt;&lt;td&gt;0.117&lt;/td&gt;&lt;/tr&gt;</w:t>
      </w:r>
      <w:r>
        <w:br/>
      </w:r>
      <w:r>
        <w:rPr>
          <w:rStyle w:val="VerbatimChar"/>
        </w:rPr>
        <w:t xml:space="preserve">## &lt;tr&gt;&lt;td style="text-align:left"&gt;&lt;/td&gt;&lt;td&gt;(0.048)&lt;/td&gt;&lt;td&gt;(0.309)&lt;/td&gt;&lt;td&gt;(0.17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Constant&lt;/td&gt;&lt;td&gt;-0.193&lt;/td&gt;&lt;td&gt;-4.412&lt;sup&gt;**&lt;/sup&gt;&lt;/td&gt;&lt;td&gt;-2.512&lt;sup&gt;**&lt;/sup&gt;&lt;/td&gt;&lt;/tr&gt;</w:t>
      </w:r>
      <w:r>
        <w:br/>
      </w:r>
      <w:r>
        <w:rPr>
          <w:rStyle w:val="VerbatimChar"/>
        </w:rPr>
        <w:t xml:space="preserve">## &lt;tr&gt;&lt;td style="text-align:left"&gt;&lt;/td&gt;&lt;td&gt;(0.297)&lt;/td&gt;&lt;td&gt;(1.728)&lt;/td&gt;&lt;td&gt;(1.02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colspan="4" style="border-bottom: 1px solid black"&gt;&lt;/td&gt;&lt;/tr&gt;&lt;tr&gt;&lt;td style="text-align:left"&gt;Observations&lt;/td&gt;&lt;td&gt;499&lt;/td&gt;&lt;td&gt;499&lt;/td&gt;&lt;td&gt;499&lt;/td&gt;&lt;/tr&gt;</w:t>
      </w:r>
      <w:r>
        <w:br/>
      </w:r>
      <w:r>
        <w:rPr>
          <w:rStyle w:val="VerbatimChar"/>
        </w:rPr>
        <w:t xml:space="preserve">## &lt;tr&gt;&lt;td style="text-align:left"&gt;R&lt;sup&gt;2&lt;/sup&gt;&lt;/td&gt;&lt;td&gt;0.227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Adjusted R&lt;sup&gt;2&lt;/sup&gt;&lt;/td&gt;&lt;td&gt;0.222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Log Likelihood&lt;/td&gt;&lt;td&gt;&lt;/td&gt;&lt;td&gt;-234.518&lt;/td&gt;&lt;td&gt;-233.678&lt;/td&gt;&lt;/tr&gt;</w:t>
      </w:r>
      <w:r>
        <w:br/>
      </w:r>
      <w:r>
        <w:rPr>
          <w:rStyle w:val="VerbatimChar"/>
        </w:rPr>
        <w:t xml:space="preserve">## &lt;tr&gt;&lt;td style="text-align:left"&gt;Akaike Inf. Crit.&lt;/td&gt;&lt;td&gt;&lt;/td&gt;&lt;td&gt;477.035&lt;/td&gt;&lt;td&gt;475.356&lt;/td&gt;&lt;/tr&gt;</w:t>
      </w:r>
      <w:r>
        <w:br/>
      </w:r>
      <w:r>
        <w:rPr>
          <w:rStyle w:val="VerbatimChar"/>
        </w:rPr>
        <w:t xml:space="preserve">## &lt;tr&gt;&lt;td style="text-align:left"&gt;Residual Std. Error&lt;/td&gt;&lt;td&gt;0.392 (df = 495)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F Statistic&lt;/td&gt;&lt;td&gt;48.364&lt;sup&gt;***&lt;/sup&gt; (df = 3; 495)&lt;/td&gt;&lt;td&gt;&lt;/td&gt;&lt;td&gt;&lt;/td&gt;&lt;/tr&gt;</w:t>
      </w:r>
      <w:r>
        <w:br/>
      </w:r>
      <w:r>
        <w:rPr>
          <w:rStyle w:val="VerbatimChar"/>
        </w:rPr>
        <w:t xml:space="preserve">## &lt;tr&gt;&lt;td colspan="4" style="border-bottom: 1px solid black"&gt;&lt;/td&gt;&lt;/tr&gt;&lt;tr&gt;&lt;td style="text-align:left"&gt;&lt;em&gt;Note:&lt;/em&gt;&lt;/td&gt;&lt;td colspan="3" style="text-align:right"&gt;&lt;sup&gt;*&lt;/sup&gt;p&lt;0.1; &lt;sup&gt;**&lt;/sup&gt;p&lt;0.05; &lt;sup&gt;***&lt;/sup&gt;p&lt;0.01&lt;/td&gt;&lt;/tr&gt;</w:t>
      </w:r>
      <w:r>
        <w:br/>
      </w:r>
      <w:r>
        <w:rPr>
          <w:rStyle w:val="VerbatimChar"/>
        </w:rPr>
        <w:t xml:space="preserve">## &lt;/table&gt;</w:t>
      </w:r>
    </w:p>
    <w:p>
      <w:pPr>
        <w:pStyle w:val="SourceCode"/>
      </w:pPr>
      <w:r>
        <w:rPr>
          <w:rStyle w:val="NormalTok"/>
        </w:rPr>
        <w:t xml:space="preserve">R2_LPM;R2_logit;R2_probit</w:t>
      </w:r>
    </w:p>
    <w:p>
      <w:pPr>
        <w:pStyle w:val="SourceCode"/>
      </w:pPr>
      <w:r>
        <w:rPr>
          <w:rStyle w:val="VerbatimChar"/>
        </w:rPr>
        <w:t xml:space="preserve">## [1] 0.2219862</w:t>
      </w:r>
    </w:p>
    <w:p>
      <w:pPr>
        <w:pStyle w:val="SourceCode"/>
      </w:pPr>
      <w:r>
        <w:rPr>
          <w:rStyle w:val="VerbatimChar"/>
        </w:rPr>
        <w:t xml:space="preserve">## 'log Lik.' 0.1949669 (df=4)</w:t>
      </w:r>
    </w:p>
    <w:p>
      <w:pPr>
        <w:pStyle w:val="SourceCode"/>
      </w:pPr>
      <w:r>
        <w:rPr>
          <w:rStyle w:val="VerbatimChar"/>
        </w:rPr>
        <w:t xml:space="preserve">## 'log Lik.' 0.1978485 (df=4)</w:t>
      </w:r>
    </w:p>
    <w:p>
      <w:pPr>
        <w:pStyle w:val="SourceCode"/>
      </w:pPr>
      <w:r>
        <w:rPr>
          <w:rStyle w:val="CommentTok"/>
        </w:rPr>
        <w:t xml:space="preserve"># So in terms of the R^2, the performance of the models are at following ranking: linear &gt; logit &gt; probit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,x,y)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{</w:t>
      </w:r>
      <w:r>
        <w:br/>
      </w:r>
      <w:r>
        <w:rPr>
          <w:rStyle w:val="NormalTok"/>
        </w:rPr>
        <w:t xml:space="preserve">  v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L)</w:t>
      </w:r>
      <w:r>
        <w:br/>
      </w:r>
      <w:r>
        <w:br/>
      </w:r>
      <w:r>
        <w:rPr>
          <w:rStyle w:val="NormalTok"/>
        </w:rPr>
        <w:t xml:space="preserve">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</w:p>
    <w:p>
      <w:pPr>
        <w:pStyle w:val="SourceCode"/>
      </w:pPr>
      <w:r>
        <w:rPr>
          <w:rStyle w:val="VerbatimChar"/>
        </w:rPr>
        <w:t xml:space="preserve">## [1] 1.1888207 0.4425523 1.8513307</w:t>
      </w:r>
    </w:p>
    <w:p>
      <w:pPr>
        <w:pStyle w:val="SourceCode"/>
      </w:pPr>
      <w:r>
        <w:rPr>
          <w:rStyle w:val="NormalTok"/>
        </w:rPr>
        <w:t xml:space="preserve">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OLS_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</w:t>
      </w:r>
      <w:r>
        <w:br/>
      </w:r>
      <w:r>
        <w:rPr>
          <w:rStyle w:val="NormalTok"/>
        </w:rPr>
        <w:t xml:space="preserve">OLS_coeff; 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</w:p>
    <w:p>
      <w:pPr>
        <w:pStyle w:val="SourceCode"/>
      </w:pPr>
      <w:r>
        <w:rPr>
          <w:rStyle w:val="VerbatimChar"/>
        </w:rPr>
        <w:t xml:space="preserve">## (Intercept)           x             </w:t>
      </w:r>
      <w:r>
        <w:br/>
      </w:r>
      <w:r>
        <w:rPr>
          <w:rStyle w:val="VerbatimChar"/>
        </w:rPr>
        <w:t xml:space="preserve">##   1.1895594   0.4423874   1.8560629</w:t>
      </w:r>
    </w:p>
    <w:p>
      <w:pPr>
        <w:pStyle w:val="SourceCode"/>
      </w:pPr>
      <w:r>
        <w:rPr>
          <w:rStyle w:val="VerbatimChar"/>
        </w:rPr>
        <w:t xml:space="preserve">## [1] 1.1888207 0.4425523 1.8513307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NormalTok"/>
        </w:rPr>
        <w:t xml:space="preserve">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OLS)</w:t>
      </w:r>
    </w:p>
    <w:p>
      <w:pPr>
        <w:pStyle w:val="SourceCode"/>
      </w:pPr>
      <w:r>
        <w:rPr>
          <w:rStyle w:val="VerbatimChar"/>
        </w:rPr>
        <w:t xml:space="preserve">## [1] -406.978</w:t>
      </w:r>
    </w:p>
    <w:p>
      <w:pPr>
        <w:pStyle w:val="SourceCode"/>
      </w:pPr>
      <w:r>
        <w:rPr>
          <w:rStyle w:val="VerbatimChar"/>
        </w:rPr>
        <w:t xml:space="preserve">## 'log Lik.' -406.978 (df=3)</w:t>
      </w:r>
    </w:p>
    <w:p>
      <w:pPr>
        <w:pStyle w:val="SourceCode"/>
      </w:pPr>
      <w:r>
        <w:rPr>
          <w:rStyle w:val="CommentTok"/>
        </w:rPr>
        <w:t xml:space="preserve"># we can observe that the coefficient of both MLE and OLS are close together, also close to the true parameters of interest. The OLS might be better as a slightly closer estimations for beta1 and sigma, lower in the beta2 with extremely small value.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ing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dividual: idcase</w:t>
      </w:r>
      <w:r>
        <w:br/>
      </w:r>
      <w:r>
        <w:rPr>
          <w:rStyle w:val="CommentTok"/>
        </w:rPr>
        <w:t xml:space="preserve"># alternative: alt</w:t>
      </w:r>
      <w:r>
        <w:br/>
      </w:r>
      <w:r>
        <w:rPr>
          <w:rStyle w:val="CommentTok"/>
        </w:rPr>
        <w:t xml:space="preserve"># choice: depvar</w:t>
      </w:r>
      <w:r>
        <w:br/>
      </w:r>
      <w:r>
        <w:rPr>
          <w:rStyle w:val="CommentTok"/>
        </w:rPr>
        <w:t xml:space="preserve"># This dataset is in long m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ogit)</w:t>
      </w:r>
    </w:p>
    <w:p>
      <w:pPr>
        <w:pStyle w:val="SourceCode"/>
      </w:pPr>
      <w:r>
        <w:rPr>
          <w:rStyle w:val="VerbatimChar"/>
        </w:rPr>
        <w:t xml:space="preserve">## Loading required package: dfid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fid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NormalTok"/>
        </w:rPr>
        <w:t xml:space="preserve">L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logit.data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choice=</w:t>
      </w:r>
      <w:r>
        <w:rPr>
          <w:rStyle w:val="StringTok"/>
        </w:rPr>
        <w:t xml:space="preserve">"depv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logit</w:t>
      </w:r>
      <w:r>
        <w:rPr>
          <w:rStyle w:val="NormalTok"/>
        </w:rPr>
        <w:t xml:space="preserve">(depv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DATA)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logit</w:t>
      </w:r>
      <w:r>
        <w:rPr>
          <w:rStyle w:val="NormalTok"/>
        </w:rPr>
        <w:t xml:space="preserve">(depv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h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om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DATA)</w:t>
      </w:r>
      <w:r>
        <w:br/>
      </w:r>
      <w:r>
        <w:rPr>
          <w:rStyle w:val="NormalTok"/>
        </w:rPr>
        <w:t xml:space="preserve">m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logit</w:t>
      </w:r>
      <w:r>
        <w:rPr>
          <w:rStyle w:val="NormalTok"/>
        </w:rPr>
        <w:t xml:space="preserve">(depv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h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om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DATA)</w:t>
      </w:r>
      <w:r>
        <w:br/>
      </w:r>
      <w:r>
        <w:rPr>
          <w:rStyle w:val="NormalTok"/>
        </w:rPr>
        <w:t xml:space="preserve">m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logit</w:t>
      </w:r>
      <w:r>
        <w:rPr>
          <w:rStyle w:val="NormalTok"/>
        </w:rPr>
        <w:t xml:space="preserve">(depvar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DATA)</w:t>
      </w:r>
      <w:r>
        <w:br/>
      </w:r>
      <w:r>
        <w:br/>
      </w:r>
      <w:r>
        <w:rPr>
          <w:rStyle w:val="NormalTok"/>
        </w:rPr>
        <w:t xml:space="preserve">m1R2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  <w:r>
        <w:br/>
      </w:r>
      <w:r>
        <w:rPr>
          <w:rStyle w:val="NormalTok"/>
        </w:rPr>
        <w:t xml:space="preserve">m2R2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  <w:r>
        <w:br/>
      </w:r>
      <w:r>
        <w:rPr>
          <w:rStyle w:val="NormalTok"/>
        </w:rPr>
        <w:t xml:space="preserve">m3R2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  <w:r>
        <w:br/>
      </w:r>
      <w:r>
        <w:rPr>
          <w:rStyle w:val="NormalTok"/>
        </w:rPr>
        <w:t xml:space="preserve">m1R2;m2R2;m3R2</w:t>
      </w:r>
    </w:p>
    <w:p>
      <w:pPr>
        <w:pStyle w:val="SourceCode"/>
      </w:pPr>
      <w:r>
        <w:rPr>
          <w:rStyle w:val="VerbatimChar"/>
        </w:rPr>
        <w:t xml:space="preserve">## 'log Lik.' -0.07142608 (df=2)</w:t>
      </w:r>
    </w:p>
    <w:p>
      <w:pPr>
        <w:pStyle w:val="SourceCode"/>
      </w:pPr>
      <w:r>
        <w:rPr>
          <w:rStyle w:val="VerbatimChar"/>
        </w:rPr>
        <w:t xml:space="preserve">## 'log Lik.' 0.01469996 (df=14)</w:t>
      </w:r>
    </w:p>
    <w:p>
      <w:pPr>
        <w:pStyle w:val="SourceCode"/>
      </w:pPr>
      <w:r>
        <w:rPr>
          <w:rStyle w:val="VerbatimChar"/>
        </w:rPr>
        <w:t xml:space="preserve">## 'log Lik.' 0.02291275 (df=26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1,m2,m3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=</w:t>
      </w:r>
      <w:r>
        <w:rPr>
          <w:rStyle w:val="StringTok"/>
        </w:rPr>
        <w:t xml:space="preserve">"3b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tr&gt;&lt;td colspan="4" style="border-bottom: 1px solid black"&gt;&lt;/td&gt;&lt;/tr&gt;&lt;tr&gt;&lt;td style="text-align:left"&gt;&lt;/td&gt;&lt;td colspan="3"&gt;&lt;em&gt;Dependent variable:&lt;/em&gt;&lt;/td&gt;&lt;/tr&gt;</w:t>
      </w:r>
      <w:r>
        <w:br/>
      </w:r>
      <w:r>
        <w:rPr>
          <w:rStyle w:val="VerbatimChar"/>
        </w:rPr>
        <w:t xml:space="preserve">## &lt;tr&gt;&lt;td&gt;&lt;/td&gt;&lt;td colspan="3" style="border-bottom: 1px solid black"&gt;&lt;/td&gt;&lt;/tr&gt;</w:t>
      </w:r>
      <w:r>
        <w:br/>
      </w:r>
      <w:r>
        <w:rPr>
          <w:rStyle w:val="VerbatimChar"/>
        </w:rPr>
        <w:t xml:space="preserve">## &lt;tr&gt;&lt;td style="text-align:left"&gt;&lt;/td&gt;&lt;td colspan="3"&gt;depvar&lt;/td&gt;&lt;/tr&gt;</w:t>
      </w:r>
      <w:r>
        <w:br/>
      </w:r>
      <w:r>
        <w:rPr>
          <w:rStyle w:val="VerbatimChar"/>
        </w:rPr>
        <w:t xml:space="preserve">## &lt;tr&gt;&lt;td style="text-align:left"&gt;&lt;/td&gt;&lt;td&gt;(1)&lt;/td&gt;&lt;td&gt;(2)&lt;/td&gt;&lt;td&gt;(3)&lt;/td&gt;&lt;/tr&gt;</w:t>
      </w:r>
      <w:r>
        <w:br/>
      </w:r>
      <w:r>
        <w:rPr>
          <w:rStyle w:val="VerbatimChar"/>
        </w:rPr>
        <w:t xml:space="preserve">## &lt;tr&gt;&lt;td colspan="4" style="border-bottom: 1px solid black"&gt;&lt;/td&gt;&lt;/tr&gt;&lt;tr&gt;&lt;td style="text-align:left"&gt;ic&lt;/td&gt;&lt;td&gt;-0.006&lt;sup&gt;***&lt;/sup&gt;&lt;/td&gt;&lt;td&gt;-0.002&lt;sup&gt;***&lt;/sup&gt;&lt;/td&gt;&lt;td&gt;-0.002&lt;sup&gt;***&lt;/sup&gt;&lt;/td&gt;&lt;/tr&gt;</w:t>
      </w:r>
      <w:r>
        <w:br/>
      </w:r>
      <w:r>
        <w:rPr>
          <w:rStyle w:val="VerbatimChar"/>
        </w:rPr>
        <w:t xml:space="preserve">## &lt;tr&gt;&lt;td style="text-align:left"&gt;&lt;/td&gt;&lt;td&gt;(0.0004)&lt;/td&gt;&lt;td&gt;(0.001)&lt;/td&gt;&lt;td&gt;(0.001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oc&lt;/td&gt;&lt;td&gt;-0.005&lt;sup&gt;***&lt;/sup&gt;&lt;/td&gt;&lt;td&gt;-0.006&lt;sup&gt;***&lt;/sup&gt;&lt;/td&gt;&lt;td&gt;-0.006&lt;sup&gt;***&lt;/sup&gt;&lt;/td&gt;&lt;/tr&gt;</w:t>
      </w:r>
      <w:r>
        <w:br/>
      </w:r>
      <w:r>
        <w:rPr>
          <w:rStyle w:val="VerbatimChar"/>
        </w:rPr>
        <w:t xml:space="preserve">## &lt;tr&gt;&lt;td style="text-align:left"&gt;&lt;/td&gt;&lt;td&gt;(0.0003)&lt;/td&gt;&lt;td&gt;(0.001)&lt;/td&gt;&lt;td&gt;(0.001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income:er&lt;/td&gt;&lt;td&gt;&lt;/td&gt;&lt;td&gt;0.069&lt;/td&gt;&lt;td&gt;0.045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83)&lt;/td&gt;&lt;td&gt;(0.08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income:gc&lt;/td&gt;&lt;td&gt;&lt;/td&gt;&lt;td&gt;0.043&lt;/td&gt;&lt;td&gt;0.023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69)&lt;/td&gt;&lt;td&gt;(0.071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income:gr&lt;/td&gt;&lt;td&gt;&lt;/td&gt;&lt;td&gt;-0.127&lt;/td&gt;&lt;td&gt;-0.123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80)&lt;/td&gt;&lt;td&gt;(0.082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income:hp&lt;/td&gt;&lt;td&gt;&lt;/td&gt;&lt;td&gt;0.009&lt;/td&gt;&lt;td&gt;0.023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94)&lt;/td&gt;&lt;td&gt;(0.09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agehed:er&lt;/td&gt;&lt;td&gt;&lt;/td&gt;&lt;td&gt;-0.011&lt;/td&gt;&lt;td&gt;-0.014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09)&lt;/td&gt;&lt;td&gt;(0.010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agehed:gc&lt;/td&gt;&lt;td&gt;&lt;/td&gt;&lt;td&gt;0.002&lt;/td&gt;&lt;td&gt;-0.0001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08)&lt;/td&gt;&lt;td&gt;(0.00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agehed:gr&lt;/td&gt;&lt;td&gt;&lt;/td&gt;&lt;td&gt;-0.003&lt;/td&gt;&lt;td&gt;-0.002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09)&lt;/td&gt;&lt;td&gt;(0.009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agehed:hp&lt;/td&gt;&lt;td&gt;&lt;/td&gt;&lt;td&gt;-0.025&lt;sup&gt;**&lt;/sup&gt;&lt;/td&gt;&lt;td&gt;-0.024&lt;sup&gt;**&lt;/sup&gt;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11)&lt;/td&gt;&lt;td&gt;(0.011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ooms:er&lt;/td&gt;&lt;td&gt;&lt;/td&gt;&lt;td&gt;0.073&lt;/td&gt;&lt;td&gt;0.048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82)&lt;/td&gt;&lt;td&gt;(0.086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ooms:gc&lt;/td&gt;&lt;td&gt;&lt;/td&gt;&lt;td&gt;-0.008&lt;/td&gt;&lt;td&gt;-0.027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67)&lt;/td&gt;&lt;td&gt;(0.069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ooms:gr&lt;/td&gt;&lt;td&gt;&lt;/td&gt;&lt;td&gt;-0.079&lt;/td&gt;&lt;td&gt;-0.074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78)&lt;/td&gt;&lt;td&gt;(0.080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ooms:hp&lt;/td&gt;&lt;td&gt;&lt;/td&gt;&lt;td&gt;-0.087&lt;/td&gt;&lt;td&gt;-0.074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93)&lt;/td&gt;&lt;td&gt;(0.097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ncostl:er&lt;/td&gt;&lt;td&gt;&lt;/td&gt;&lt;td&gt;&lt;/td&gt;&lt;td&gt;0.174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537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ncostl:gc&lt;/td&gt;&lt;td&gt;&lt;/td&gt;&lt;td&gt;&lt;/td&gt;&lt;td&gt;0.509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410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ncostl:gr&lt;/td&gt;&lt;td&gt;&lt;/td&gt;&lt;td&gt;&lt;/td&gt;&lt;td&gt;-0.357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477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ncostl:hp&lt;/td&gt;&lt;td&gt;&lt;/td&gt;&lt;td&gt;&lt;/td&gt;&lt;td&gt;-0.447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574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scostl:er&lt;/td&gt;&lt;td&gt;&lt;/td&gt;&lt;td&gt;&lt;/td&gt;&lt;td&gt;0.516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502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scostl:gc&lt;/td&gt;&lt;td&gt;&lt;/td&gt;&lt;td&gt;&lt;/td&gt;&lt;td&gt;0.305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396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scostl:gr&lt;/td&gt;&lt;td&gt;&lt;/td&gt;&lt;td&gt;&lt;/td&gt;&lt;td&gt;0.052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446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scostl:hp&lt;/td&gt;&lt;td&gt;&lt;/td&gt;&lt;td&gt;&lt;/td&gt;&lt;td&gt;-0.212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530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valley:er&lt;/td&gt;&lt;td&gt;&lt;/td&gt;&lt;td&gt;&lt;/td&gt;&lt;td&gt;0.508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563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valley:gc&lt;/td&gt;&lt;td&gt;&lt;/td&gt;&lt;td&gt;&lt;/td&gt;&lt;td&gt;0.256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446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valley:gr&lt;/td&gt;&lt;td&gt;&lt;/td&gt;&lt;td&gt;&lt;/td&gt;&lt;td&gt;-0.021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506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regionvalley:hp&lt;/td&gt;&lt;td&gt;&lt;/td&gt;&lt;td&gt;&lt;/td&gt;&lt;td&gt;-0.038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593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colspan="4" style="border-bottom: 1px solid black"&gt;&lt;/td&gt;&lt;/tr&gt;&lt;tr&gt;&lt;td style="text-align:left"&gt;Observations&lt;/td&gt;&lt;td&gt;900&lt;/td&gt;&lt;td&gt;900&lt;/td&gt;&lt;td&gt;900&lt;/td&gt;&lt;/tr&gt;</w:t>
      </w:r>
      <w:r>
        <w:br/>
      </w:r>
      <w:r>
        <w:rPr>
          <w:rStyle w:val="VerbatimChar"/>
        </w:rPr>
        <w:t xml:space="preserve">## &lt;tr&gt;&lt;td style="text-align:left"&gt;Log Likelihood&lt;/td&gt;&lt;td&gt;-1,095.237&lt;/td&gt;&lt;td&gt;-1,007.197&lt;/td&gt;&lt;td&gt;-998.802&lt;/td&gt;&lt;/tr&gt;</w:t>
      </w:r>
      <w:r>
        <w:br/>
      </w:r>
      <w:r>
        <w:rPr>
          <w:rStyle w:val="VerbatimChar"/>
        </w:rPr>
        <w:t xml:space="preserve">## &lt;tr&gt;&lt;td colspan="4" style="border-bottom: 1px solid black"&gt;&lt;/td&gt;&lt;/tr&gt;&lt;tr&gt;&lt;td style="text-align:left"&gt;&lt;em&gt;Note:&lt;/em&gt;&lt;/td&gt;&lt;td colspan="3" style="text-align:right"&gt;&lt;sup&gt;*&lt;/sup&gt;p&lt;0.1; &lt;sup&gt;**&lt;/sup&gt;p&lt;0.05; &lt;sup&gt;***&lt;/sup&gt;p&lt;0.01&lt;/td&gt;&lt;/tr&gt;</w:t>
      </w:r>
      <w:r>
        <w:br/>
      </w:r>
      <w:r>
        <w:rPr>
          <w:rStyle w:val="VerbatimChar"/>
        </w:rPr>
        <w:t xml:space="preserve">## &lt;/table&gt;</w:t>
      </w:r>
    </w:p>
    <w:p>
      <w:pPr>
        <w:pStyle w:val="SourceCode"/>
      </w:pPr>
      <w:r>
        <w:rPr>
          <w:rStyle w:val="CommentTok"/>
        </w:rPr>
        <w:t xml:space="preserve"># (i)</w:t>
      </w:r>
      <w:r>
        <w:br/>
      </w:r>
      <w:r>
        <w:rPr>
          <w:rStyle w:val="NormalTok"/>
        </w:rPr>
        <w:t xml:space="preserve">ic_L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TA</w:t>
      </w:r>
      <w:r>
        <w:br/>
      </w:r>
      <w:r>
        <w:rPr>
          <w:rStyle w:val="NormalTok"/>
        </w:rPr>
        <w:t xml:space="preserve">ic_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ic_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_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ic_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m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logit</w:t>
      </w:r>
      <w:r>
        <w:rPr>
          <w:rStyle w:val="NormalTok"/>
        </w:rPr>
        <w:t xml:space="preserve">(depv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h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oom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c_LDATA)</w:t>
      </w:r>
      <w:r>
        <w:br/>
      </w:r>
      <w:r>
        <w:br/>
      </w:r>
      <w:r>
        <w:rPr>
          <w:rStyle w:val="CommentTok"/>
        </w:rPr>
        <w:t xml:space="preserve"># (ii)</w:t>
      </w:r>
      <w:r>
        <w:br/>
      </w:r>
      <w:r>
        <w:rPr>
          <w:rStyle w:val="NormalTok"/>
        </w:rPr>
        <w:t xml:space="preserve">oc_L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TA</w:t>
      </w:r>
      <w:r>
        <w:br/>
      </w:r>
      <w:r>
        <w:rPr>
          <w:rStyle w:val="NormalTok"/>
        </w:rPr>
        <w:t xml:space="preserve">oc_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c_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c_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c_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m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logit</w:t>
      </w:r>
      <w:r>
        <w:rPr>
          <w:rStyle w:val="NormalTok"/>
        </w:rPr>
        <w:t xml:space="preserve">(depv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hed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room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c_LDATA)</w:t>
      </w:r>
      <w:r>
        <w:br/>
      </w:r>
      <w:r>
        <w:br/>
      </w:r>
      <w:r>
        <w:rPr>
          <w:rStyle w:val="NormalTok"/>
        </w:rPr>
        <w:t xml:space="preserve">choice.vec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var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hoice.vec)</w:t>
      </w:r>
      <w:r>
        <w:br/>
      </w:r>
      <w:r>
        <w:rPr>
          <w:rStyle w:val="NormalTok"/>
        </w:rPr>
        <w:t xml:space="preserve">Ob.C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oice.vec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NormalTok"/>
        </w:rPr>
        <w:t xml:space="preserve">Pr.CP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m3,</w:t>
      </w:r>
      <w:r>
        <w:rPr>
          <w:rStyle w:val="AttributeTok"/>
        </w:rPr>
        <w:t xml:space="preserve">outcom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.CP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m4,</w:t>
      </w:r>
      <w:r>
        <w:rPr>
          <w:rStyle w:val="AttributeTok"/>
        </w:rPr>
        <w:t xml:space="preserve">outcom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.CP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m5,</w:t>
      </w:r>
      <w:r>
        <w:rPr>
          <w:rStyle w:val="AttributeTok"/>
        </w:rPr>
        <w:t xml:space="preserve">outcom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.CP;Pr.CP3; Pr.CP4;Pr.CP5</w:t>
      </w:r>
    </w:p>
    <w:p>
      <w:pPr>
        <w:pStyle w:val="SourceCode"/>
      </w:pPr>
      <w:r>
        <w:rPr>
          <w:rStyle w:val="VerbatimChar"/>
        </w:rPr>
        <w:t xml:space="preserve">## choice.vec</w:t>
      </w:r>
      <w:r>
        <w:br/>
      </w:r>
      <w:r>
        <w:rPr>
          <w:rStyle w:val="VerbatimChar"/>
        </w:rPr>
        <w:t xml:space="preserve">##         ec         er         gc         gr         hp </w:t>
      </w:r>
      <w:r>
        <w:br/>
      </w:r>
      <w:r>
        <w:rPr>
          <w:rStyle w:val="VerbatimChar"/>
        </w:rPr>
        <w:t xml:space="preserve">## 0.07111111 0.09333333 0.63666667 0.14333333 0.05555556</w:t>
      </w:r>
    </w:p>
    <w:p>
      <w:pPr>
        <w:pStyle w:val="SourceCode"/>
      </w:pPr>
      <w:r>
        <w:rPr>
          <w:rStyle w:val="VerbatimChar"/>
        </w:rPr>
        <w:t xml:space="preserve">##         ec         er         gc         gr         hp </w:t>
      </w:r>
      <w:r>
        <w:br/>
      </w:r>
      <w:r>
        <w:rPr>
          <w:rStyle w:val="VerbatimChar"/>
        </w:rPr>
        <w:t xml:space="preserve">## 0.07217299 0.09007339 0.63419790 0.14602854 0.05752718</w:t>
      </w:r>
    </w:p>
    <w:p>
      <w:pPr>
        <w:pStyle w:val="SourceCode"/>
      </w:pPr>
      <w:r>
        <w:rPr>
          <w:rStyle w:val="VerbatimChar"/>
        </w:rPr>
        <w:t xml:space="preserve">##         ec         er         gc         gr         hp </w:t>
      </w:r>
      <w:r>
        <w:br/>
      </w:r>
      <w:r>
        <w:rPr>
          <w:rStyle w:val="VerbatimChar"/>
        </w:rPr>
        <w:t xml:space="preserve">## 0.07234831 0.08998725 0.63409103 0.14604767 0.05752574</w:t>
      </w:r>
    </w:p>
    <w:p>
      <w:pPr>
        <w:pStyle w:val="SourceCode"/>
      </w:pPr>
      <w:r>
        <w:rPr>
          <w:rStyle w:val="VerbatimChar"/>
        </w:rPr>
        <w:t xml:space="preserve">##         ec         er         gc         gr         hp </w:t>
      </w:r>
      <w:r>
        <w:br/>
      </w:r>
      <w:r>
        <w:rPr>
          <w:rStyle w:val="VerbatimChar"/>
        </w:rPr>
        <w:t xml:space="preserve">## 0.07264012 0.08987375 0.63398648 0.14601441 0.05748524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NormalTok"/>
        </w:rPr>
        <w:t xml:space="preserve">market_sh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market_sh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rket_shar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rket_sh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rket_shar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rket_shar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_share</w:t>
      </w:r>
    </w:p>
    <w:p>
      <w:pPr>
        <w:pStyle w:val="SourceCode"/>
      </w:pPr>
      <w:r>
        <w:rPr>
          <w:rStyle w:val="VerbatimChar"/>
        </w:rPr>
        <w:t xml:space="preserve">##       MS0    MS1    MS2    MS3</w:t>
      </w:r>
      <w:r>
        <w:br/>
      </w:r>
      <w:r>
        <w:rPr>
          <w:rStyle w:val="VerbatimChar"/>
        </w:rPr>
        <w:t xml:space="preserve">## 1  0.0021 0.0921 0.2451 0.6607</w:t>
      </w:r>
      <w:r>
        <w:br/>
      </w:r>
      <w:r>
        <w:rPr>
          <w:rStyle w:val="VerbatimChar"/>
        </w:rPr>
        <w:t xml:space="preserve">## 2  0.0025 0.0855 0.2447 0.6673</w:t>
      </w:r>
      <w:r>
        <w:br/>
      </w:r>
      <w:r>
        <w:rPr>
          <w:rStyle w:val="VerbatimChar"/>
        </w:rPr>
        <w:t xml:space="preserve">## 3  0.0019 0.0934 0.2413 0.6634</w:t>
      </w:r>
      <w:r>
        <w:br/>
      </w:r>
      <w:r>
        <w:rPr>
          <w:rStyle w:val="VerbatimChar"/>
        </w:rPr>
        <w:t xml:space="preserve">## 4  0.0012 0.0897 0.2471 0.6620</w:t>
      </w:r>
      <w:r>
        <w:br/>
      </w:r>
      <w:r>
        <w:rPr>
          <w:rStyle w:val="VerbatimChar"/>
        </w:rPr>
        <w:t xml:space="preserve">## 5  0.0012 0.0862 0.2329 0.6797</w:t>
      </w:r>
      <w:r>
        <w:br/>
      </w:r>
      <w:r>
        <w:rPr>
          <w:rStyle w:val="VerbatimChar"/>
        </w:rPr>
        <w:t xml:space="preserve">## 6  0.0019 0.0881 0.2461 0.6639</w:t>
      </w:r>
      <w:r>
        <w:br/>
      </w:r>
      <w:r>
        <w:rPr>
          <w:rStyle w:val="VerbatimChar"/>
        </w:rPr>
        <w:t xml:space="preserve">## 7  0.0016 0.0895 0.2410 0.6679</w:t>
      </w:r>
      <w:r>
        <w:br/>
      </w:r>
      <w:r>
        <w:rPr>
          <w:rStyle w:val="VerbatimChar"/>
        </w:rPr>
        <w:t xml:space="preserve">## 8  0.0023 0.0925 0.2447 0.6605</w:t>
      </w:r>
      <w:r>
        <w:br/>
      </w:r>
      <w:r>
        <w:rPr>
          <w:rStyle w:val="VerbatimChar"/>
        </w:rPr>
        <w:t xml:space="preserve">## 9  0.0018 0.0921 0.2452 0.6609</w:t>
      </w:r>
      <w:r>
        <w:br/>
      </w:r>
      <w:r>
        <w:rPr>
          <w:rStyle w:val="VerbatimChar"/>
        </w:rPr>
        <w:t xml:space="preserve">## 10 0.0019 0.0881 0.2453 0.6647</w:t>
      </w:r>
      <w:r>
        <w:br/>
      </w:r>
      <w:r>
        <w:rPr>
          <w:rStyle w:val="VerbatimChar"/>
        </w:rPr>
        <w:t xml:space="preserve">## 11 0.0015 0.0938 0.2476 0.6571</w:t>
      </w:r>
      <w:r>
        <w:br/>
      </w:r>
      <w:r>
        <w:rPr>
          <w:rStyle w:val="VerbatimChar"/>
        </w:rPr>
        <w:t xml:space="preserve">## 12 0.0010 0.0907 0.2446 0.6637</w:t>
      </w:r>
      <w:r>
        <w:br/>
      </w:r>
      <w:r>
        <w:rPr>
          <w:rStyle w:val="VerbatimChar"/>
        </w:rPr>
        <w:t xml:space="preserve">## 13 0.0023 0.0862 0.2413 0.6702</w:t>
      </w:r>
      <w:r>
        <w:br/>
      </w:r>
      <w:r>
        <w:rPr>
          <w:rStyle w:val="VerbatimChar"/>
        </w:rPr>
        <w:t xml:space="preserve">## 14 0.0018 0.0864 0.2452 0.6666</w:t>
      </w:r>
      <w:r>
        <w:br/>
      </w:r>
      <w:r>
        <w:rPr>
          <w:rStyle w:val="VerbatimChar"/>
        </w:rPr>
        <w:t xml:space="preserve">## 15 0.0011 0.0878 0.2488 0.6623</w:t>
      </w:r>
      <w:r>
        <w:br/>
      </w:r>
      <w:r>
        <w:rPr>
          <w:rStyle w:val="VerbatimChar"/>
        </w:rPr>
        <w:t xml:space="preserve">## 16 0.0019 0.0863 0.2474 0.6644</w:t>
      </w:r>
      <w:r>
        <w:br/>
      </w:r>
      <w:r>
        <w:rPr>
          <w:rStyle w:val="VerbatimChar"/>
        </w:rPr>
        <w:t xml:space="preserve">## 17 0.0013 0.0886 0.2522 0.6579</w:t>
      </w:r>
      <w:r>
        <w:br/>
      </w:r>
      <w:r>
        <w:rPr>
          <w:rStyle w:val="VerbatimChar"/>
        </w:rPr>
        <w:t xml:space="preserve">## 18 0.0018 0.0882 0.2417 0.6683</w:t>
      </w:r>
      <w:r>
        <w:br/>
      </w:r>
      <w:r>
        <w:rPr>
          <w:rStyle w:val="VerbatimChar"/>
        </w:rPr>
        <w:t xml:space="preserve">## 19 0.0012 0.0895 0.2423 0.6670</w:t>
      </w:r>
      <w:r>
        <w:br/>
      </w:r>
      <w:r>
        <w:rPr>
          <w:rStyle w:val="VerbatimChar"/>
        </w:rPr>
        <w:t xml:space="preserve">## 20 0.0020 0.0898 0.2480 0.6602</w:t>
      </w:r>
      <w:r>
        <w:br/>
      </w:r>
      <w:r>
        <w:rPr>
          <w:rStyle w:val="VerbatimChar"/>
        </w:rPr>
        <w:t xml:space="preserve">## 21 0.0020 0.0983 0.2397 0.6600</w:t>
      </w:r>
      <w:r>
        <w:br/>
      </w:r>
      <w:r>
        <w:rPr>
          <w:rStyle w:val="VerbatimChar"/>
        </w:rPr>
        <w:t xml:space="preserve">## 22 0.0012 0.0867 0.2477 0.6644</w:t>
      </w:r>
      <w:r>
        <w:br/>
      </w:r>
      <w:r>
        <w:rPr>
          <w:rStyle w:val="VerbatimChar"/>
        </w:rPr>
        <w:t xml:space="preserve">## 23 0.0015 0.0898 0.2445 0.6642</w:t>
      </w:r>
      <w:r>
        <w:br/>
      </w:r>
      <w:r>
        <w:rPr>
          <w:rStyle w:val="VerbatimChar"/>
        </w:rPr>
        <w:t xml:space="preserve">## 24 0.0021 0.0898 0.2451 0.6630</w:t>
      </w:r>
      <w:r>
        <w:br/>
      </w:r>
      <w:r>
        <w:rPr>
          <w:rStyle w:val="VerbatimChar"/>
        </w:rPr>
        <w:t xml:space="preserve">## 25 0.0020 0.0906 0.2534 0.6540</w:t>
      </w:r>
      <w:r>
        <w:br/>
      </w:r>
      <w:r>
        <w:rPr>
          <w:rStyle w:val="VerbatimChar"/>
        </w:rPr>
        <w:t xml:space="preserve">## 26 0.0012 0.0923 0.2388 0.6677</w:t>
      </w:r>
      <w:r>
        <w:br/>
      </w:r>
      <w:r>
        <w:rPr>
          <w:rStyle w:val="VerbatimChar"/>
        </w:rPr>
        <w:t xml:space="preserve">## 27 0.0021 0.0892 0.2406 0.6681</w:t>
      </w:r>
      <w:r>
        <w:br/>
      </w:r>
      <w:r>
        <w:rPr>
          <w:rStyle w:val="VerbatimChar"/>
        </w:rPr>
        <w:t xml:space="preserve">## 28 0.0017 0.0952 0.2469 0.6562</w:t>
      </w:r>
      <w:r>
        <w:br/>
      </w:r>
      <w:r>
        <w:rPr>
          <w:rStyle w:val="VerbatimChar"/>
        </w:rPr>
        <w:t xml:space="preserve">## 29 0.0017 0.0907 0.2462 0.6614</w:t>
      </w:r>
      <w:r>
        <w:br/>
      </w:r>
      <w:r>
        <w:rPr>
          <w:rStyle w:val="VerbatimChar"/>
        </w:rPr>
        <w:t xml:space="preserve">## 30 0.0015 0.0879 0.2473 0.6633</w:t>
      </w:r>
      <w:r>
        <w:br/>
      </w:r>
      <w:r>
        <w:rPr>
          <w:rStyle w:val="VerbatimChar"/>
        </w:rPr>
        <w:t xml:space="preserve">## 31 0.0017 0.0915 0.2460 0.6608</w:t>
      </w:r>
      <w:r>
        <w:br/>
      </w:r>
      <w:r>
        <w:rPr>
          <w:rStyle w:val="VerbatimChar"/>
        </w:rPr>
        <w:t xml:space="preserve">## 32 0.0018 0.0869 0.2500 0.6613</w:t>
      </w:r>
      <w:r>
        <w:br/>
      </w:r>
      <w:r>
        <w:rPr>
          <w:rStyle w:val="VerbatimChar"/>
        </w:rPr>
        <w:t xml:space="preserve">## 33 0.0014 0.0914 0.2449 0.6623</w:t>
      </w:r>
      <w:r>
        <w:br/>
      </w:r>
      <w:r>
        <w:rPr>
          <w:rStyle w:val="VerbatimChar"/>
        </w:rPr>
        <w:t xml:space="preserve">## 34 0.0017 0.0880 0.2443 0.6660</w:t>
      </w:r>
      <w:r>
        <w:br/>
      </w:r>
      <w:r>
        <w:rPr>
          <w:rStyle w:val="VerbatimChar"/>
        </w:rPr>
        <w:t xml:space="preserve">## 35 0.0022 0.0849 0.2512 0.6617</w:t>
      </w:r>
      <w:r>
        <w:br/>
      </w:r>
      <w:r>
        <w:rPr>
          <w:rStyle w:val="VerbatimChar"/>
        </w:rPr>
        <w:t xml:space="preserve">## 36 0.0011 0.0931 0.2415 0.6643</w:t>
      </w:r>
      <w:r>
        <w:br/>
      </w:r>
      <w:r>
        <w:rPr>
          <w:rStyle w:val="VerbatimChar"/>
        </w:rPr>
        <w:t xml:space="preserve">## 37 0.0017 0.0902 0.2483 0.6598</w:t>
      </w:r>
      <w:r>
        <w:br/>
      </w:r>
      <w:r>
        <w:rPr>
          <w:rStyle w:val="VerbatimChar"/>
        </w:rPr>
        <w:t xml:space="preserve">## 38 0.0014 0.0886 0.2411 0.6689</w:t>
      </w:r>
      <w:r>
        <w:br/>
      </w:r>
      <w:r>
        <w:rPr>
          <w:rStyle w:val="VerbatimChar"/>
        </w:rPr>
        <w:t xml:space="preserve">## 39 0.0021 0.0871 0.2495 0.6613</w:t>
      </w:r>
      <w:r>
        <w:br/>
      </w:r>
      <w:r>
        <w:rPr>
          <w:rStyle w:val="VerbatimChar"/>
        </w:rPr>
        <w:t xml:space="preserve">## 40 0.0014 0.0888 0.2404 0.6694</w:t>
      </w:r>
      <w:r>
        <w:br/>
      </w:r>
      <w:r>
        <w:rPr>
          <w:rStyle w:val="VerbatimChar"/>
        </w:rPr>
        <w:t xml:space="preserve">## 41 0.0018 0.0902 0.2432 0.6648</w:t>
      </w:r>
      <w:r>
        <w:br/>
      </w:r>
      <w:r>
        <w:rPr>
          <w:rStyle w:val="VerbatimChar"/>
        </w:rPr>
        <w:t xml:space="preserve">## 42 0.0013 0.0887 0.2482 0.6618</w:t>
      </w:r>
      <w:r>
        <w:br/>
      </w:r>
      <w:r>
        <w:rPr>
          <w:rStyle w:val="VerbatimChar"/>
        </w:rPr>
        <w:t xml:space="preserve">## 43 0.0014 0.0870 0.2449 0.6667</w:t>
      </w:r>
      <w:r>
        <w:br/>
      </w:r>
      <w:r>
        <w:rPr>
          <w:rStyle w:val="VerbatimChar"/>
        </w:rPr>
        <w:t xml:space="preserve">## 44 0.0017 0.0907 0.2455 0.6621</w:t>
      </w:r>
      <w:r>
        <w:br/>
      </w:r>
      <w:r>
        <w:rPr>
          <w:rStyle w:val="VerbatimChar"/>
        </w:rPr>
        <w:t xml:space="preserve">## 45 0.0022 0.0897 0.2425 0.6656</w:t>
      </w:r>
      <w:r>
        <w:br/>
      </w:r>
      <w:r>
        <w:rPr>
          <w:rStyle w:val="VerbatimChar"/>
        </w:rPr>
        <w:t xml:space="preserve">## 46 0.0018 0.0880 0.2477 0.6625</w:t>
      </w:r>
      <w:r>
        <w:br/>
      </w:r>
      <w:r>
        <w:rPr>
          <w:rStyle w:val="VerbatimChar"/>
        </w:rPr>
        <w:t xml:space="preserve">## 47 0.0018 0.0889 0.2474 0.6619</w:t>
      </w:r>
      <w:r>
        <w:br/>
      </w:r>
      <w:r>
        <w:rPr>
          <w:rStyle w:val="VerbatimChar"/>
        </w:rPr>
        <w:t xml:space="preserve">## 48 0.0018 0.0879 0.2494 0.6609</w:t>
      </w:r>
      <w:r>
        <w:br/>
      </w:r>
      <w:r>
        <w:rPr>
          <w:rStyle w:val="VerbatimChar"/>
        </w:rPr>
        <w:t xml:space="preserve">## 49 0.0016 0.0865 0.2488 0.6631</w:t>
      </w:r>
      <w:r>
        <w:br/>
      </w:r>
      <w:r>
        <w:rPr>
          <w:rStyle w:val="VerbatimChar"/>
        </w:rPr>
        <w:t xml:space="preserve">## 50 0.0019 0.0911 0.2422 0.6648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){</w:t>
      </w:r>
      <w:r>
        <w:br/>
      </w:r>
      <w:r>
        <w:rPr>
          <w:rStyle w:val="NormalTok"/>
        </w:rPr>
        <w:t xml:space="preserve">  RSS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Ob.MS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uvec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    Pr.M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uvec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uvec)))</w:t>
      </w:r>
      <w:r>
        <w:br/>
      </w:r>
      <w:r>
        <w:rPr>
          <w:rStyle w:val="NormalTok"/>
        </w:rPr>
        <w:t xml:space="preserve">    d</w:t>
      </w:r>
      <w:r>
        <w:rPr>
          <w:rStyle w:val="OtherTok"/>
        </w:rPr>
        <w:t xml:space="preserve">=</w:t>
      </w:r>
      <w:r>
        <w:rPr>
          <w:rStyle w:val="NormalTok"/>
        </w:rPr>
        <w:t xml:space="preserve">Ob.M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.MS</w:t>
      </w:r>
      <w:r>
        <w:br/>
      </w:r>
      <w:r>
        <w:rPr>
          <w:rStyle w:val="NormalTok"/>
        </w:rPr>
        <w:t xml:space="preserve">    RSS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J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SS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SS_matrix, RS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SS_matri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iti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n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initial,Q,</w:t>
      </w:r>
      <w:r>
        <w:rPr>
          <w:rStyle w:val="AttributeTok"/>
        </w:rPr>
        <w:t xml:space="preserve">hessian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etah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n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betahat</w:t>
      </w:r>
    </w:p>
    <w:p>
      <w:pPr>
        <w:pStyle w:val="SourceCode"/>
      </w:pPr>
      <w:r>
        <w:rPr>
          <w:rStyle w:val="VerbatimChar"/>
        </w:rPr>
        <w:t xml:space="preserve">## [1]  2.7374785 -1.1368645  3.7445506 -0.8673358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4274_problem_set_4</dc:title>
  <dc:creator>Man Adrian Ho Hin</dc:creator>
  <cp:keywords/>
  <dcterms:created xsi:type="dcterms:W3CDTF">2023-05-03T13:51:56Z</dcterms:created>
  <dcterms:modified xsi:type="dcterms:W3CDTF">2023-05-03T13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/>
  </property>
</Properties>
</file>